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A231FD" w14:textId="77777777" w:rsidR="006A632C" w:rsidRDefault="00694984">
      <w:pPr>
        <w:jc w:val="center"/>
        <w:rPr>
          <w:b/>
        </w:rPr>
      </w:pPr>
      <w:r>
        <w:rPr>
          <w:b/>
        </w:rPr>
        <w:t>Cenu aptauja</w:t>
      </w:r>
    </w:p>
    <w:p w14:paraId="6B57D537" w14:textId="5165E7C9" w:rsidR="00EF016E" w:rsidRDefault="00B23BC9" w:rsidP="00B23BC9">
      <w:pPr>
        <w:jc w:val="center"/>
      </w:pPr>
      <w:r>
        <w:rPr>
          <w:b/>
        </w:rPr>
        <w:t>EPALE tiešsaistes mācību “</w:t>
      </w:r>
      <w:r w:rsidR="00EF016E">
        <w:rPr>
          <w:b/>
        </w:rPr>
        <w:t>Angļu valoda pieaugušo izglītības projektos</w:t>
      </w:r>
      <w:r>
        <w:rPr>
          <w:b/>
        </w:rPr>
        <w:t>”</w:t>
      </w:r>
      <w:r w:rsidR="00EF016E">
        <w:rPr>
          <w:b/>
        </w:rPr>
        <w:t xml:space="preserve"> vadīšana</w:t>
      </w:r>
    </w:p>
    <w:p w14:paraId="33A23200" w14:textId="239B8D6D" w:rsidR="006A632C" w:rsidRDefault="00200513" w:rsidP="00EF016E">
      <w:pPr>
        <w:jc w:val="center"/>
        <w:rPr>
          <w:rFonts w:ascii="Oxygen Regular" w:hAnsi="Oxygen Regular"/>
          <w:b/>
          <w:caps/>
        </w:rPr>
      </w:pPr>
      <w:r>
        <w:rPr>
          <w:b/>
        </w:rPr>
        <w:t xml:space="preserve"> </w:t>
      </w:r>
    </w:p>
    <w:p w14:paraId="33A23201" w14:textId="77777777" w:rsidR="006A632C" w:rsidRDefault="00694984">
      <w:pPr>
        <w:jc w:val="center"/>
        <w:rPr>
          <w:rFonts w:ascii="Oxygen Regular" w:hAnsi="Oxygen Regular"/>
          <w:b/>
          <w:caps/>
        </w:rPr>
      </w:pPr>
      <w:r>
        <w:rPr>
          <w:rFonts w:ascii="Oxygen Regular" w:hAnsi="Oxygen Regular"/>
          <w:b/>
          <w:caps/>
        </w:rPr>
        <w:t>Tehniskā specifikācija</w:t>
      </w:r>
    </w:p>
    <w:p w14:paraId="33A23202" w14:textId="77777777" w:rsidR="006A632C" w:rsidRDefault="006A632C">
      <w:pPr>
        <w:jc w:val="center"/>
        <w:rPr>
          <w:rFonts w:ascii="Oxygen Regular" w:hAnsi="Oxygen Regular"/>
        </w:rPr>
      </w:pPr>
    </w:p>
    <w:p w14:paraId="33A23203" w14:textId="6A5DC219" w:rsidR="006A632C" w:rsidRDefault="00694984" w:rsidP="00EF016E">
      <w:pPr>
        <w:spacing w:after="120"/>
        <w:ind w:firstLine="567"/>
        <w:jc w:val="both"/>
      </w:pPr>
      <w:r>
        <w:t>Izglītības un zinātnes ministrijas īstenotais Eiropas Komisijas Erasmus+ projekts “EPALE Nacionālais atbalsta dienests” veic aptauju, lai iegūtu cenu piedāvājumus par  EPALE –  Eiropas pieaugušo izglītības</w:t>
      </w:r>
      <w:r w:rsidR="00A03BD0">
        <w:t xml:space="preserve"> elektroniskajai platformas </w:t>
      </w:r>
      <w:r w:rsidR="008E37B9">
        <w:t xml:space="preserve">tiešsaistes </w:t>
      </w:r>
      <w:r w:rsidR="00EF016E">
        <w:t>mācību</w:t>
      </w:r>
      <w:r>
        <w:t xml:space="preserve"> vadīšanu</w:t>
      </w:r>
      <w:r w:rsidR="00310A5B">
        <w:t>.</w:t>
      </w:r>
    </w:p>
    <w:p w14:paraId="33A23204" w14:textId="77777777" w:rsidR="006A632C" w:rsidRDefault="00694984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Pasūtītājs:</w:t>
      </w:r>
      <w:r>
        <w:t xml:space="preserve">  </w:t>
      </w:r>
      <w:r>
        <w:rPr>
          <w:lang w:eastAsia="en-US"/>
        </w:rPr>
        <w:t xml:space="preserve">Izglītības un zinātnes ministrijas īstenotais Eiropas Komisijas </w:t>
      </w:r>
      <w:r w:rsidRPr="00A23B6B">
        <w:rPr>
          <w:lang w:eastAsia="en-US"/>
        </w:rPr>
        <w:t>Erasmus</w:t>
      </w:r>
      <w:r>
        <w:rPr>
          <w:lang w:eastAsia="en-US"/>
        </w:rPr>
        <w:t xml:space="preserve">+ projekts “EPALE Nacionālais atbalsta dienests” (Eiropas Komisijas Granta līgums Nr. 2018-2221/001-001, </w:t>
      </w:r>
      <w:r w:rsidRPr="00E53128">
        <w:rPr>
          <w:lang w:eastAsia="en-US"/>
        </w:rPr>
        <w:t>(projekta Nr. 604377-EPP-1-2018-1-LV-EPPKA 2-EPALE NSS)</w:t>
      </w:r>
      <w:r>
        <w:rPr>
          <w:lang w:eastAsia="en-US"/>
        </w:rPr>
        <w:t>) (turpmāk – Projekts)</w:t>
      </w:r>
      <w:r>
        <w:t xml:space="preserve"> Vaļņu iela 2, Rīga, LV-1050, Latvija.</w:t>
      </w:r>
    </w:p>
    <w:p w14:paraId="33A23205" w14:textId="77777777" w:rsidR="006A632C" w:rsidRDefault="00694984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Kontaktpersona:</w:t>
      </w:r>
      <w:r>
        <w:t xml:space="preserve"> Projekta vadītāja Sanda Roze, tālr. </w:t>
      </w:r>
      <w:r>
        <w:rPr>
          <w:rFonts w:eastAsiaTheme="minorEastAsia"/>
        </w:rPr>
        <w:t>67047959</w:t>
      </w:r>
      <w:r>
        <w:t>, e-pasts: sanda.roze</w:t>
      </w:r>
      <w:hyperlink r:id="rId8">
        <w:r>
          <w:rPr>
            <w:rStyle w:val="InternetLink"/>
            <w:color w:val="auto"/>
            <w:u w:val="none"/>
          </w:rPr>
          <w:t>@izm.gov.lv</w:t>
        </w:r>
      </w:hyperlink>
      <w:r>
        <w:t>.</w:t>
      </w:r>
    </w:p>
    <w:p w14:paraId="33A23206" w14:textId="6DBEBACB" w:rsidR="006A632C" w:rsidRDefault="00694984" w:rsidP="00EF016E">
      <w:pPr>
        <w:spacing w:after="120"/>
        <w:ind w:firstLine="567"/>
        <w:jc w:val="both"/>
      </w:pPr>
      <w:r>
        <w:rPr>
          <w:b/>
        </w:rPr>
        <w:t xml:space="preserve">Cenu aptaujas priekšmets: </w:t>
      </w:r>
      <w:r>
        <w:t>Projekta mērķu realizācijai nepiecie</w:t>
      </w:r>
      <w:r w:rsidR="009739C5">
        <w:t xml:space="preserve">šams noorganizēt </w:t>
      </w:r>
      <w:r w:rsidR="00EF016E">
        <w:t>mācības</w:t>
      </w:r>
      <w:r w:rsidR="0027517C">
        <w:t>, kura</w:t>
      </w:r>
      <w:r>
        <w:t xml:space="preserve"> uzdevums ir izveidot jaunu, kvalitatīvu saturu un piesaistīt jaunus platformas lietotājus Eiropas pieaugušo izglītības elektroniskajai platformas EPALE Latvijas nacionālajā sadaļā.  </w:t>
      </w:r>
    </w:p>
    <w:p w14:paraId="33A23207" w14:textId="77777777" w:rsidR="006A632C" w:rsidRDefault="00694984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>
        <w:rPr>
          <w:b/>
        </w:rPr>
        <w:t>Tehniskā specifikācija:</w:t>
      </w:r>
    </w:p>
    <w:p w14:paraId="33A23208" w14:textId="77777777" w:rsidR="006A632C" w:rsidRDefault="00694984">
      <w:pPr>
        <w:pStyle w:val="ListParagraph"/>
        <w:numPr>
          <w:ilvl w:val="1"/>
          <w:numId w:val="1"/>
        </w:numPr>
        <w:ind w:left="1134" w:hanging="567"/>
        <w:jc w:val="both"/>
      </w:pPr>
      <w:r>
        <w:rPr>
          <w:bCs/>
          <w:lang w:eastAsia="en-US"/>
        </w:rPr>
        <w:t>Pasūtītājs pasūta</w:t>
      </w:r>
      <w:r>
        <w:rPr>
          <w:lang w:eastAsia="en-US"/>
        </w:rPr>
        <w:t xml:space="preserve"> un Izpildītājs</w:t>
      </w:r>
      <w:r>
        <w:rPr>
          <w:bCs/>
          <w:lang w:eastAsia="en-US"/>
        </w:rPr>
        <w:t xml:space="preserve"> </w:t>
      </w:r>
      <w:r>
        <w:rPr>
          <w:lang w:eastAsia="en-US"/>
        </w:rPr>
        <w:t xml:space="preserve">apņemas sniegt </w:t>
      </w:r>
      <w:r w:rsidR="00C21952">
        <w:rPr>
          <w:lang w:eastAsia="en-US"/>
        </w:rPr>
        <w:t>šādu pakalpojumu</w:t>
      </w:r>
      <w:r>
        <w:rPr>
          <w:lang w:eastAsia="en-US"/>
        </w:rPr>
        <w:t xml:space="preserve"> (turpmāk – Pakalpojums):</w:t>
      </w:r>
    </w:p>
    <w:p w14:paraId="33A23209" w14:textId="4A82BC6F" w:rsidR="007F11A9" w:rsidRDefault="00694984" w:rsidP="00EF016E">
      <w:pPr>
        <w:pStyle w:val="ListParagraph"/>
        <w:numPr>
          <w:ilvl w:val="2"/>
          <w:numId w:val="1"/>
        </w:numPr>
        <w:jc w:val="both"/>
      </w:pPr>
      <w:r>
        <w:t>sagatav</w:t>
      </w:r>
      <w:r w:rsidR="00EF016E">
        <w:t>ot un novadīt 1 (vienas</w:t>
      </w:r>
      <w:r w:rsidR="009739C5">
        <w:t>)</w:t>
      </w:r>
      <w:r w:rsidR="003006A4">
        <w:t xml:space="preserve"> tiešsaistes</w:t>
      </w:r>
      <w:r w:rsidR="00EF016E">
        <w:t xml:space="preserve"> mācības</w:t>
      </w:r>
      <w:r>
        <w:t xml:space="preserve"> par </w:t>
      </w:r>
      <w:r w:rsidR="00EF016E">
        <w:t>angļu valodu</w:t>
      </w:r>
      <w:r w:rsidR="003006A4">
        <w:t xml:space="preserve"> pieaugušo izglītīb</w:t>
      </w:r>
      <w:r w:rsidR="000514F1">
        <w:t>ā un pieaugušo izglītības</w:t>
      </w:r>
      <w:r w:rsidR="00EF016E">
        <w:t xml:space="preserve"> projektos, saskaņojot mācību</w:t>
      </w:r>
      <w:r w:rsidR="0042128A">
        <w:t xml:space="preserve"> saturu ar Pasūtītāju;</w:t>
      </w:r>
      <w:r>
        <w:t xml:space="preserve"> </w:t>
      </w:r>
    </w:p>
    <w:p w14:paraId="1483D1D5" w14:textId="4A7408CF" w:rsidR="000514F1" w:rsidRDefault="000514F1" w:rsidP="00EF016E">
      <w:pPr>
        <w:pStyle w:val="ListParagraph"/>
        <w:numPr>
          <w:ilvl w:val="2"/>
          <w:numId w:val="1"/>
        </w:numPr>
        <w:jc w:val="both"/>
      </w:pPr>
      <w:r>
        <w:t>Mācību saturā ir jāiekļauj konkrētas situācijas, gramatikas formas un nepieciešamā leksika;</w:t>
      </w:r>
    </w:p>
    <w:p w14:paraId="33A2320A" w14:textId="5733F9A9" w:rsidR="007F11A9" w:rsidRDefault="00EF016E" w:rsidP="00EF016E">
      <w:pPr>
        <w:pStyle w:val="ListParagraph"/>
        <w:numPr>
          <w:ilvl w:val="2"/>
          <w:numId w:val="1"/>
        </w:numPr>
        <w:jc w:val="both"/>
      </w:pPr>
      <w:r>
        <w:t>Mācību</w:t>
      </w:r>
      <w:r w:rsidR="009739C5">
        <w:t xml:space="preserve"> kopējais ilgums ir vismaz  3,5</w:t>
      </w:r>
      <w:r w:rsidR="00694984">
        <w:t xml:space="preserve"> </w:t>
      </w:r>
      <w:r w:rsidR="009739C5">
        <w:t>stundas (210 minūtes)</w:t>
      </w:r>
      <w:r>
        <w:t>, un tās</w:t>
      </w:r>
      <w:r w:rsidR="007F11A9">
        <w:t xml:space="preserve"> tiek ierakstīt</w:t>
      </w:r>
      <w:r w:rsidR="009739C5">
        <w:t>a</w:t>
      </w:r>
      <w:r>
        <w:t>s</w:t>
      </w:r>
      <w:r w:rsidR="009739C5">
        <w:t xml:space="preserve"> projekta</w:t>
      </w:r>
      <w:r w:rsidR="00001486">
        <w:t xml:space="preserve"> EPALE </w:t>
      </w:r>
      <w:r w:rsidR="009739C5">
        <w:t>vajadzībām un ievietota</w:t>
      </w:r>
      <w:r>
        <w:t>s</w:t>
      </w:r>
      <w:r w:rsidR="009739C5">
        <w:t xml:space="preserve"> projekta </w:t>
      </w:r>
      <w:r w:rsidR="00001486">
        <w:t>Youtube kanālā</w:t>
      </w:r>
      <w:r w:rsidR="007F11A9">
        <w:t>;</w:t>
      </w:r>
    </w:p>
    <w:p w14:paraId="2629E7FA" w14:textId="5220FC5D" w:rsidR="00BF7887" w:rsidRDefault="00BF7887" w:rsidP="00EF016E">
      <w:pPr>
        <w:pStyle w:val="ListParagraph"/>
        <w:numPr>
          <w:ilvl w:val="2"/>
          <w:numId w:val="1"/>
        </w:numPr>
        <w:jc w:val="both"/>
      </w:pPr>
      <w:r>
        <w:t>Tiešsaistes mācību dalībnieku skaits – vismaz 25;</w:t>
      </w:r>
    </w:p>
    <w:p w14:paraId="2518BE95" w14:textId="6D29F38B" w:rsidR="00BF7887" w:rsidRDefault="00BF7887" w:rsidP="00BF7887">
      <w:pPr>
        <w:pStyle w:val="ListParagraph"/>
        <w:numPr>
          <w:ilvl w:val="2"/>
          <w:numId w:val="1"/>
        </w:numPr>
        <w:jc w:val="both"/>
      </w:pPr>
      <w:r>
        <w:t>Izpildītājs nosaka nepieciešamo dalībnieku angļu valodas zināšanu līmeni</w:t>
      </w:r>
      <w:r w:rsidR="000514F1">
        <w:t xml:space="preserve"> (ne augstāku par B2 līmeni)</w:t>
      </w:r>
      <w:r>
        <w:t>, pirms mācībām piedāvājot pašnovērtējuma testu;</w:t>
      </w:r>
    </w:p>
    <w:p w14:paraId="33A2320B" w14:textId="07FBBFC8" w:rsidR="009739C5" w:rsidRDefault="00EF016E" w:rsidP="007F11A9">
      <w:pPr>
        <w:pStyle w:val="ListParagraph"/>
        <w:numPr>
          <w:ilvl w:val="2"/>
          <w:numId w:val="1"/>
        </w:numPr>
        <w:jc w:val="both"/>
      </w:pPr>
      <w:r>
        <w:t>Mācībās</w:t>
      </w:r>
      <w:r w:rsidR="009739C5">
        <w:t xml:space="preserve"> tiek izmantots praktisks grupu/pāru darbs un interaktīvas metodes;</w:t>
      </w:r>
    </w:p>
    <w:p w14:paraId="33A2320C" w14:textId="7FE35AD9" w:rsidR="009739C5" w:rsidRDefault="00EF016E" w:rsidP="00EF016E">
      <w:pPr>
        <w:pStyle w:val="ListParagraph"/>
        <w:numPr>
          <w:ilvl w:val="2"/>
          <w:numId w:val="1"/>
        </w:numPr>
        <w:jc w:val="both"/>
      </w:pPr>
      <w:r>
        <w:t>Izpildītājs sagatavo un mācību</w:t>
      </w:r>
      <w:r w:rsidR="007F11A9">
        <w:t xml:space="preserve"> laikā izmanto</w:t>
      </w:r>
      <w:r w:rsidR="007F11A9" w:rsidRPr="007C1B37">
        <w:t xml:space="preserve"> </w:t>
      </w:r>
      <w:r>
        <w:t>mācību materiālus</w:t>
      </w:r>
      <w:r w:rsidR="00BF7887">
        <w:t>, kas pēc mācībām paliek Projekta rīcībā</w:t>
      </w:r>
      <w:r w:rsidR="007F11A9">
        <w:t>;</w:t>
      </w:r>
    </w:p>
    <w:p w14:paraId="4A78B8BF" w14:textId="3A53A27F" w:rsidR="00CB7379" w:rsidRDefault="00CB7379" w:rsidP="00EF016E">
      <w:pPr>
        <w:pStyle w:val="ListParagraph"/>
        <w:numPr>
          <w:ilvl w:val="2"/>
          <w:numId w:val="1"/>
        </w:numPr>
        <w:jc w:val="both"/>
      </w:pPr>
      <w:r>
        <w:t>Izpildītājs izveido un nodod Projektam vismaz 4000 zīmju garu ieteikumu sarakstu angļu valodas lietošanai pieaugušo izglītības projektos, saskaņojot tā saturu ar Pasūtītāju;</w:t>
      </w:r>
    </w:p>
    <w:p w14:paraId="33A2320D" w14:textId="77777777" w:rsidR="007F11A9" w:rsidRDefault="007F11A9" w:rsidP="007F11A9">
      <w:pPr>
        <w:pStyle w:val="ListParagraph"/>
        <w:numPr>
          <w:ilvl w:val="2"/>
          <w:numId w:val="1"/>
        </w:numPr>
        <w:jc w:val="both"/>
      </w:pPr>
      <w:r>
        <w:t>Izpildītājam ir tēmai atbilstoša augstākā izglītība;</w:t>
      </w:r>
    </w:p>
    <w:p w14:paraId="33A2320E" w14:textId="7829B3C2" w:rsidR="007F11A9" w:rsidRPr="007F11A9" w:rsidRDefault="00BF7887" w:rsidP="00B23BC9">
      <w:pPr>
        <w:pStyle w:val="ListParagraph"/>
        <w:numPr>
          <w:ilvl w:val="2"/>
          <w:numId w:val="1"/>
        </w:numPr>
        <w:jc w:val="both"/>
      </w:pPr>
      <w:r>
        <w:t>Izpildītājs pēdējo trīs gadu</w:t>
      </w:r>
      <w:r w:rsidR="007F11A9">
        <w:t xml:space="preserve"> laikā </w:t>
      </w:r>
      <w:r w:rsidR="007F11A9" w:rsidRPr="007F11A9">
        <w:rPr>
          <w:bCs/>
        </w:rPr>
        <w:t xml:space="preserve"> ir </w:t>
      </w:r>
      <w:r w:rsidR="007F11A9">
        <w:rPr>
          <w:bCs/>
        </w:rPr>
        <w:t>vadījis</w:t>
      </w:r>
      <w:r>
        <w:rPr>
          <w:bCs/>
        </w:rPr>
        <w:t xml:space="preserve"> vismaz trīs</w:t>
      </w:r>
      <w:r w:rsidR="007F11A9">
        <w:rPr>
          <w:bCs/>
        </w:rPr>
        <w:t xml:space="preserve"> </w:t>
      </w:r>
      <w:r w:rsidR="00EF016E">
        <w:rPr>
          <w:bCs/>
        </w:rPr>
        <w:t xml:space="preserve">mācības un/vai lekcijas par </w:t>
      </w:r>
      <w:r>
        <w:rPr>
          <w:bCs/>
        </w:rPr>
        <w:t>angļu valodas lietošanu pieaugušo izglītīb</w:t>
      </w:r>
      <w:r w:rsidR="00B23BC9">
        <w:rPr>
          <w:bCs/>
        </w:rPr>
        <w:t>ā, piedalījies starptautiskos projektos</w:t>
      </w:r>
      <w:r w:rsidR="007F11A9" w:rsidRPr="007F11A9">
        <w:rPr>
          <w:bCs/>
        </w:rPr>
        <w:t xml:space="preserve"> un var sniegt praktisku</w:t>
      </w:r>
      <w:r w:rsidR="007F11A9">
        <w:rPr>
          <w:bCs/>
        </w:rPr>
        <w:t>s ieteikumus no savas pieredzes;</w:t>
      </w:r>
    </w:p>
    <w:p w14:paraId="33A2320F" w14:textId="77777777" w:rsidR="007F11A9" w:rsidRDefault="007F11A9" w:rsidP="007F11A9">
      <w:pPr>
        <w:pStyle w:val="ListParagraph"/>
        <w:numPr>
          <w:ilvl w:val="2"/>
          <w:numId w:val="1"/>
        </w:numPr>
        <w:jc w:val="both"/>
      </w:pPr>
      <w:r>
        <w:rPr>
          <w:color w:val="000000"/>
        </w:rPr>
        <w:t xml:space="preserve">Izpildītājs sniedz </w:t>
      </w:r>
      <w:r w:rsidRPr="007F11A9">
        <w:rPr>
          <w:color w:val="000000"/>
        </w:rPr>
        <w:t>a</w:t>
      </w:r>
      <w:r w:rsidR="009739C5">
        <w:rPr>
          <w:color w:val="000000"/>
        </w:rPr>
        <w:t xml:space="preserve">tbildes uz </w:t>
      </w:r>
      <w:r w:rsidR="009739C5" w:rsidRPr="00A03BD0">
        <w:rPr>
          <w:rFonts w:ascii="veb" w:hAnsi="veb"/>
          <w:color w:val="000000"/>
        </w:rPr>
        <w:t>iespējamiem</w:t>
      </w:r>
      <w:r w:rsidR="009739C5">
        <w:rPr>
          <w:color w:val="000000"/>
        </w:rPr>
        <w:t xml:space="preserve"> dalībnieku</w:t>
      </w:r>
      <w:r w:rsidRPr="007F11A9">
        <w:rPr>
          <w:color w:val="000000"/>
        </w:rPr>
        <w:t xml:space="preserve"> jautājumiem.</w:t>
      </w:r>
    </w:p>
    <w:p w14:paraId="784A5846" w14:textId="6188186E" w:rsidR="008E37B9" w:rsidRDefault="00694984" w:rsidP="008E37B9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>Plānotā līguma summa:</w:t>
      </w:r>
      <w:r>
        <w:t xml:space="preserve"> </w:t>
      </w:r>
      <w:r>
        <w:rPr>
          <w:b/>
          <w:bCs/>
        </w:rPr>
        <w:t xml:space="preserve">EUR </w:t>
      </w:r>
      <w:r w:rsidR="00CB7379">
        <w:rPr>
          <w:b/>
          <w:bCs/>
        </w:rPr>
        <w:t>6</w:t>
      </w:r>
      <w:r>
        <w:rPr>
          <w:b/>
          <w:bCs/>
        </w:rPr>
        <w:t>00,00</w:t>
      </w:r>
      <w:r w:rsidR="00CB7379">
        <w:t xml:space="preserve"> (seši</w:t>
      </w:r>
      <w:r w:rsidR="00F15F02">
        <w:t xml:space="preserve"> </w:t>
      </w:r>
      <w:r>
        <w:t>simti</w:t>
      </w:r>
      <w:bookmarkStart w:id="0" w:name="__DdeLink__5762_2108823298"/>
      <w:r>
        <w:t xml:space="preserve"> </w:t>
      </w:r>
      <w:r w:rsidRPr="00CB7379">
        <w:rPr>
          <w:iCs/>
        </w:rPr>
        <w:t>euro</w:t>
      </w:r>
      <w:r>
        <w:t xml:space="preserve"> 00 centi</w:t>
      </w:r>
      <w:bookmarkEnd w:id="0"/>
      <w:r w:rsidRPr="005A0AAE">
        <w:rPr>
          <w:bCs/>
        </w:rPr>
        <w:t>)</w:t>
      </w:r>
      <w:r>
        <w:t xml:space="preserve"> par </w:t>
      </w:r>
      <w:r w:rsidR="00EF016E">
        <w:t>vienām mācībām</w:t>
      </w:r>
      <w:r>
        <w:t>.</w:t>
      </w:r>
      <w:r w:rsidR="00641F9C">
        <w:t xml:space="preserve"> Norādītajā līgumcenā</w:t>
      </w:r>
      <w:r>
        <w:t xml:space="preserve"> ir ietvertas visas ar Pakalpojuma sniegšanu saistītās izmaksas, tai skaitā visi nodokļi un nodevas.</w:t>
      </w:r>
    </w:p>
    <w:p w14:paraId="6C843A51" w14:textId="77777777" w:rsidR="008E37B9" w:rsidRPr="008E37B9" w:rsidRDefault="008E37B9" w:rsidP="008E37B9">
      <w:pPr>
        <w:pStyle w:val="ListParagraph"/>
        <w:spacing w:before="120"/>
        <w:ind w:left="426"/>
        <w:jc w:val="both"/>
      </w:pPr>
      <w:bookmarkStart w:id="1" w:name="_GoBack"/>
      <w:bookmarkEnd w:id="1"/>
    </w:p>
    <w:p w14:paraId="33A23212" w14:textId="6F6E90D8" w:rsidR="006A632C" w:rsidRDefault="00694984" w:rsidP="008E37B9">
      <w:pPr>
        <w:pStyle w:val="ListParagraph"/>
        <w:numPr>
          <w:ilvl w:val="0"/>
          <w:numId w:val="1"/>
        </w:numPr>
        <w:spacing w:before="120"/>
        <w:ind w:left="426"/>
        <w:jc w:val="both"/>
      </w:pPr>
      <w:r w:rsidRPr="008E37B9">
        <w:rPr>
          <w:b/>
        </w:rPr>
        <w:lastRenderedPageBreak/>
        <w:t xml:space="preserve">Pakalpojuma izpildes </w:t>
      </w:r>
      <w:r w:rsidR="007F11A9" w:rsidRPr="008E37B9">
        <w:rPr>
          <w:b/>
        </w:rPr>
        <w:t xml:space="preserve">vieta un </w:t>
      </w:r>
      <w:r w:rsidRPr="008E37B9">
        <w:rPr>
          <w:b/>
        </w:rPr>
        <w:t>laiks</w:t>
      </w:r>
      <w:r>
        <w:t xml:space="preserve">: </w:t>
      </w:r>
      <w:r w:rsidR="00EF016E">
        <w:t>Tiešsaistes mācības</w:t>
      </w:r>
      <w:r w:rsidR="003006A4">
        <w:t xml:space="preserve"> notiek Zoom platformā, bet tas tiek vadīts kl</w:t>
      </w:r>
      <w:r w:rsidR="003006A4" w:rsidRPr="003006A4">
        <w:t>ātien</w:t>
      </w:r>
      <w:r w:rsidR="003006A4">
        <w:t xml:space="preserve">ē no </w:t>
      </w:r>
      <w:r w:rsidR="007F11A9">
        <w:t>Izglītības un zinātnes ministrija</w:t>
      </w:r>
      <w:r w:rsidR="003006A4">
        <w:t>s</w:t>
      </w:r>
      <w:r w:rsidR="007F11A9">
        <w:t xml:space="preserve"> (Vaļņu ielā 2, Rīga</w:t>
      </w:r>
      <w:r w:rsidR="003006A4">
        <w:t>)</w:t>
      </w:r>
      <w:r w:rsidR="000514F1">
        <w:t xml:space="preserve"> “zaļajā režīmā”.</w:t>
      </w:r>
    </w:p>
    <w:p w14:paraId="33A23213" w14:textId="77777777" w:rsidR="006A632C" w:rsidRDefault="006A632C">
      <w:pPr>
        <w:pStyle w:val="ListParagraph"/>
      </w:pPr>
    </w:p>
    <w:p w14:paraId="33A23214" w14:textId="1EB3EFAE" w:rsidR="006A632C" w:rsidRDefault="00694984" w:rsidP="003006A4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 xml:space="preserve">Piedāvājuma iesniegšanas kārtība: </w:t>
      </w:r>
      <w:r>
        <w:t>Piesakoties iepir</w:t>
      </w:r>
      <w:r w:rsidR="003006A4">
        <w:t>kumam, pretendenti nosūta uz e</w:t>
      </w:r>
      <w:r w:rsidR="003006A4" w:rsidRPr="003006A4">
        <w:t>-</w:t>
      </w:r>
      <w:r>
        <w:t>pastu sanda.roz</w:t>
      </w:r>
      <w:r>
        <w:rPr>
          <w:rStyle w:val="InternetLink"/>
          <w:color w:val="auto"/>
          <w:u w:val="none"/>
        </w:rPr>
        <w:t>e</w:t>
      </w:r>
      <w:hyperlink r:id="rId9">
        <w:r>
          <w:rPr>
            <w:rStyle w:val="InternetLink"/>
            <w:color w:val="auto"/>
            <w:u w:val="none"/>
          </w:rPr>
          <w:t>@izm.gov.lv</w:t>
        </w:r>
      </w:hyperlink>
      <w:r>
        <w:t xml:space="preserve"> savu cenas piedāvājumu saskaņā ar Tehnisko specifikāciju. </w:t>
      </w:r>
    </w:p>
    <w:p w14:paraId="33A23215" w14:textId="77777777" w:rsidR="006A632C" w:rsidRDefault="006A632C">
      <w:pPr>
        <w:pStyle w:val="ListParagraph"/>
        <w:ind w:left="426"/>
        <w:jc w:val="both"/>
      </w:pPr>
    </w:p>
    <w:p w14:paraId="33A23216" w14:textId="77777777" w:rsidR="006A632C" w:rsidRDefault="00694984">
      <w:pPr>
        <w:numPr>
          <w:ilvl w:val="0"/>
          <w:numId w:val="1"/>
        </w:numPr>
        <w:tabs>
          <w:tab w:val="left" w:pos="567"/>
        </w:tabs>
        <w:ind w:left="567" w:hanging="567"/>
        <w:jc w:val="both"/>
      </w:pPr>
      <w:r>
        <w:rPr>
          <w:b/>
        </w:rPr>
        <w:t>Piedāvājuma iesniegšanas termiņš</w:t>
      </w:r>
      <w:r>
        <w:t>: četru darba dienu laikā</w:t>
      </w:r>
      <w:r w:rsidR="0027517C">
        <w:t>,</w:t>
      </w:r>
      <w:r>
        <w:t xml:space="preserve"> kopš saņemts uzaicinājums piedalīties cenu aptaujā.</w:t>
      </w:r>
    </w:p>
    <w:p w14:paraId="33A23217" w14:textId="77777777" w:rsidR="006A632C" w:rsidRDefault="006A632C">
      <w:pPr>
        <w:tabs>
          <w:tab w:val="left" w:pos="567"/>
        </w:tabs>
        <w:jc w:val="both"/>
      </w:pPr>
    </w:p>
    <w:p w14:paraId="33A23218" w14:textId="77777777" w:rsidR="006A632C" w:rsidRDefault="00694984">
      <w:pPr>
        <w:numPr>
          <w:ilvl w:val="0"/>
          <w:numId w:val="1"/>
        </w:numPr>
        <w:tabs>
          <w:tab w:val="left" w:pos="567"/>
        </w:tabs>
        <w:ind w:left="567" w:hanging="567"/>
        <w:jc w:val="both"/>
      </w:pPr>
      <w:r>
        <w:rPr>
          <w:b/>
        </w:rPr>
        <w:t>Piedāvājuma vērtēšanas kritērijs</w:t>
      </w:r>
      <w:r>
        <w:t>: atbilstība Pasūtītāja prasībām un zemākā cena EUR.</w:t>
      </w:r>
    </w:p>
    <w:p w14:paraId="33A23219" w14:textId="77777777" w:rsidR="006A632C" w:rsidRDefault="006A632C">
      <w:pPr>
        <w:rPr>
          <w:color w:val="000000"/>
          <w:sz w:val="22"/>
          <w:szCs w:val="22"/>
        </w:rPr>
      </w:pPr>
    </w:p>
    <w:sectPr w:rsidR="006A632C">
      <w:footerReference w:type="default" r:id="rId10"/>
      <w:pgSz w:w="11906" w:h="16838"/>
      <w:pgMar w:top="851" w:right="1274" w:bottom="993" w:left="1560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213A27" w14:textId="77777777" w:rsidR="00AA02D5" w:rsidRDefault="00AA02D5">
      <w:r>
        <w:separator/>
      </w:r>
    </w:p>
  </w:endnote>
  <w:endnote w:type="continuationSeparator" w:id="0">
    <w:p w14:paraId="6197DE2F" w14:textId="77777777" w:rsidR="00AA02D5" w:rsidRDefault="00AA0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Times New Roman"/>
    <w:charset w:val="BA"/>
    <w:family w:val="roman"/>
    <w:pitch w:val="variable"/>
  </w:font>
  <w:font w:name="ve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1361789"/>
      <w:docPartObj>
        <w:docPartGallery w:val="Page Numbers (Bottom of Page)"/>
        <w:docPartUnique/>
      </w:docPartObj>
    </w:sdtPr>
    <w:sdtEndPr/>
    <w:sdtContent>
      <w:p w14:paraId="33A2321E" w14:textId="77777777" w:rsidR="006A632C" w:rsidRDefault="00694984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F15F02">
          <w:rPr>
            <w:noProof/>
          </w:rPr>
          <w:t>2</w:t>
        </w:r>
        <w:r>
          <w:fldChar w:fldCharType="end"/>
        </w:r>
      </w:p>
    </w:sdtContent>
  </w:sdt>
  <w:p w14:paraId="33A2321F" w14:textId="77777777" w:rsidR="006A632C" w:rsidRDefault="006A63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B6A29A" w14:textId="77777777" w:rsidR="00AA02D5" w:rsidRDefault="00AA02D5">
      <w:r>
        <w:separator/>
      </w:r>
    </w:p>
  </w:footnote>
  <w:footnote w:type="continuationSeparator" w:id="0">
    <w:p w14:paraId="6196307E" w14:textId="77777777" w:rsidR="00AA02D5" w:rsidRDefault="00AA0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081512"/>
    <w:multiLevelType w:val="multilevel"/>
    <w:tmpl w:val="A23E9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Times New Roman" w:eastAsia="Times New Roman" w:hAnsi="Times New Roman" w:cs="Times New Roman" w:hint="default"/>
        <w:b w:val="0"/>
        <w:color w:val="auto"/>
      </w:rPr>
    </w:lvl>
    <w:lvl w:ilvl="3">
      <w:numFmt w:val="none"/>
      <w:lvlText w:val="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" w15:restartNumberingAfterBreak="0">
    <w:nsid w:val="46EC06EF"/>
    <w:multiLevelType w:val="multilevel"/>
    <w:tmpl w:val="5A3AFD56"/>
    <w:lvl w:ilvl="0">
      <w:start w:val="1"/>
      <w:numFmt w:val="decimal"/>
      <w:lvlText w:val="%1."/>
      <w:lvlJc w:val="left"/>
      <w:pPr>
        <w:ind w:left="1287" w:hanging="360"/>
      </w:pPr>
      <w:rPr>
        <w:b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1996" w:hanging="720"/>
      </w:pPr>
    </w:lvl>
    <w:lvl w:ilvl="3">
      <w:start w:val="1"/>
      <w:numFmt w:val="decimal"/>
      <w:lvlText w:val="%1.%2.%3.%4."/>
      <w:lvlJc w:val="left"/>
      <w:pPr>
        <w:ind w:left="2106" w:hanging="720"/>
      </w:pPr>
    </w:lvl>
    <w:lvl w:ilvl="4">
      <w:start w:val="1"/>
      <w:numFmt w:val="decimal"/>
      <w:lvlText w:val="%1.%2.%3.%4.%5."/>
      <w:lvlJc w:val="left"/>
      <w:pPr>
        <w:ind w:left="2619" w:hanging="1080"/>
      </w:pPr>
    </w:lvl>
    <w:lvl w:ilvl="5">
      <w:start w:val="1"/>
      <w:numFmt w:val="decimal"/>
      <w:lvlText w:val="%1.%2.%3.%4.%5.%6."/>
      <w:lvlJc w:val="left"/>
      <w:pPr>
        <w:ind w:left="2772" w:hanging="1080"/>
      </w:pPr>
    </w:lvl>
    <w:lvl w:ilvl="6">
      <w:start w:val="1"/>
      <w:numFmt w:val="decimal"/>
      <w:lvlText w:val="%1.%2.%3.%4.%5.%6.%7."/>
      <w:lvlJc w:val="left"/>
      <w:pPr>
        <w:ind w:left="3285" w:hanging="1440"/>
      </w:pPr>
    </w:lvl>
    <w:lvl w:ilvl="7">
      <w:start w:val="1"/>
      <w:numFmt w:val="decimal"/>
      <w:lvlText w:val="%1.%2.%3.%4.%5.%6.%7.%8."/>
      <w:lvlJc w:val="left"/>
      <w:pPr>
        <w:ind w:left="3438" w:hanging="1440"/>
      </w:pPr>
    </w:lvl>
    <w:lvl w:ilvl="8">
      <w:start w:val="1"/>
      <w:numFmt w:val="decimal"/>
      <w:lvlText w:val="%1.%2.%3.%4.%5.%6.%7.%8.%9."/>
      <w:lvlJc w:val="left"/>
      <w:pPr>
        <w:ind w:left="3951" w:hanging="1800"/>
      </w:pPr>
    </w:lvl>
  </w:abstractNum>
  <w:abstractNum w:abstractNumId="2" w15:restartNumberingAfterBreak="0">
    <w:nsid w:val="4C425483"/>
    <w:multiLevelType w:val="multilevel"/>
    <w:tmpl w:val="C026174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93E6FC3"/>
    <w:multiLevelType w:val="hybridMultilevel"/>
    <w:tmpl w:val="9F9CD60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7MwMDQ1sTQxNbNU0lEKTi0uzszPAykwqgUAZnQJXywAAAA="/>
  </w:docVars>
  <w:rsids>
    <w:rsidRoot w:val="006A632C"/>
    <w:rsid w:val="00001486"/>
    <w:rsid w:val="000514F1"/>
    <w:rsid w:val="000C066C"/>
    <w:rsid w:val="000E5EAB"/>
    <w:rsid w:val="00200513"/>
    <w:rsid w:val="0027517C"/>
    <w:rsid w:val="002C1EBC"/>
    <w:rsid w:val="003006A4"/>
    <w:rsid w:val="00310A5B"/>
    <w:rsid w:val="00313453"/>
    <w:rsid w:val="004175C4"/>
    <w:rsid w:val="0042128A"/>
    <w:rsid w:val="005A0AAE"/>
    <w:rsid w:val="00641F9C"/>
    <w:rsid w:val="00694984"/>
    <w:rsid w:val="006A632C"/>
    <w:rsid w:val="00744472"/>
    <w:rsid w:val="007F11A9"/>
    <w:rsid w:val="007F1FB5"/>
    <w:rsid w:val="008E37B9"/>
    <w:rsid w:val="009739C5"/>
    <w:rsid w:val="00A03BD0"/>
    <w:rsid w:val="00A23B6B"/>
    <w:rsid w:val="00AA02D5"/>
    <w:rsid w:val="00B23BC9"/>
    <w:rsid w:val="00B775DB"/>
    <w:rsid w:val="00BF7887"/>
    <w:rsid w:val="00C21952"/>
    <w:rsid w:val="00CB7379"/>
    <w:rsid w:val="00D07072"/>
    <w:rsid w:val="00E53128"/>
    <w:rsid w:val="00EC5978"/>
    <w:rsid w:val="00EF016E"/>
    <w:rsid w:val="00F15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231FD"/>
  <w15:docId w15:val="{5456BC1E-0C21-4804-BC71-E6A23DFD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6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6"/>
    <w:qFormat/>
    <w:rsid w:val="00D63018"/>
    <w:rPr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894468"/>
    <w:rPr>
      <w:color w:val="0563C1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894468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82C14"/>
    <w:rPr>
      <w:sz w:val="20"/>
      <w:szCs w:val="20"/>
      <w:lang w:eastAsia="lv-LV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82C14"/>
    <w:rPr>
      <w:rFonts w:ascii="Tahoma" w:hAnsi="Tahoma" w:cs="Tahoma"/>
      <w:sz w:val="16"/>
      <w:szCs w:val="16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C578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C5782"/>
    <w:rPr>
      <w:sz w:val="20"/>
      <w:szCs w:val="20"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C5782"/>
    <w:rPr>
      <w:b/>
      <w:bCs/>
      <w:sz w:val="20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2203E"/>
    <w:rPr>
      <w:sz w:val="24"/>
      <w:szCs w:val="24"/>
      <w:lang w:eastAsia="lv-LV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94468"/>
    <w:pPr>
      <w:spacing w:after="120"/>
    </w:pPr>
    <w:rPr>
      <w:lang w:val="en-GB" w:eastAsia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94468"/>
    <w:pPr>
      <w:tabs>
        <w:tab w:val="center" w:pos="4153"/>
        <w:tab w:val="right" w:pos="8306"/>
      </w:tabs>
    </w:pPr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qFormat/>
    <w:rsid w:val="00894468"/>
    <w:pPr>
      <w:spacing w:after="120" w:line="480" w:lineRule="auto"/>
      <w:ind w:left="283"/>
    </w:pPr>
    <w:rPr>
      <w:rFonts w:ascii="Cambria" w:eastAsia="Cambria" w:hAnsi="Cambria"/>
      <w:lang w:val="en-US" w:eastAsia="en-US"/>
    </w:rPr>
  </w:style>
  <w:style w:type="paragraph" w:styleId="FootnoteText">
    <w:name w:val="footnote text"/>
    <w:basedOn w:val="Normal"/>
    <w:link w:val="FootnoteTextChar"/>
    <w:uiPriority w:val="7"/>
    <w:semiHidden/>
    <w:unhideWhenUsed/>
    <w:qFormat/>
    <w:rsid w:val="00682C1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82C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FF531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C5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C578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B2203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6242BC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TableNormal"/>
    <w:uiPriority w:val="39"/>
    <w:rsid w:val="0098506B"/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locked/>
    <w:rsid w:val="007F11A9"/>
    <w:rPr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a.%20Jankalne@izm.gov.l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imants.Krumins@izm.gov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0BE75-7BBF-4C5A-A59A-B4124665C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āja</Company>
  <LinksUpToDate>false</LinksUpToDate>
  <CharactersWithSpaces>3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sis</dc:creator>
  <dc:description/>
  <cp:lastModifiedBy>Sanda Roze</cp:lastModifiedBy>
  <cp:revision>3</cp:revision>
  <cp:lastPrinted>2019-02-27T13:39:00Z</cp:lastPrinted>
  <dcterms:created xsi:type="dcterms:W3CDTF">2021-11-04T08:41:00Z</dcterms:created>
  <dcterms:modified xsi:type="dcterms:W3CDTF">2021-11-04T08:42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āj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